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DCF" w:rsidRPr="00C9045A" w:rsidRDefault="00A62DCF" w:rsidP="00A62DCF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Pr="00C9045A">
        <w:rPr>
          <w:b/>
          <w:lang w:val="es-ES_tradnl"/>
        </w:rPr>
        <w:t>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41/23</w:t>
      </w:r>
    </w:p>
    <w:p w:rsidR="00A62DCF" w:rsidRPr="00C9045A" w:rsidRDefault="00A62DCF" w:rsidP="00A62DCF">
      <w:pPr>
        <w:ind w:firstLine="3402"/>
        <w:jc w:val="right"/>
        <w:rPr>
          <w:lang w:val="es-AR"/>
        </w:rPr>
      </w:pPr>
    </w:p>
    <w:p w:rsidR="00A62DCF" w:rsidRPr="00C9045A" w:rsidRDefault="00A62DCF" w:rsidP="00A62DCF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2962</w:t>
      </w:r>
      <w:r w:rsidRPr="00C7282A">
        <w:rPr>
          <w:b/>
          <w:lang w:val="es-AR"/>
        </w:rPr>
        <w:t>/23</w:t>
      </w:r>
    </w:p>
    <w:p w:rsidR="00A62DCF" w:rsidRPr="00C9045A" w:rsidRDefault="00A62DCF" w:rsidP="00A62DCF">
      <w:pPr>
        <w:ind w:firstLine="3402"/>
        <w:jc w:val="right"/>
        <w:rPr>
          <w:lang w:val="es-AR"/>
        </w:rPr>
      </w:pPr>
    </w:p>
    <w:p w:rsidR="00A62DCF" w:rsidRPr="00C9045A" w:rsidRDefault="00A62DCF" w:rsidP="00A62DCF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3 de agosto de 2023</w:t>
      </w:r>
      <w:bookmarkStart w:id="0" w:name="_GoBack"/>
      <w:bookmarkEnd w:id="0"/>
    </w:p>
    <w:p w:rsidR="00A62DCF" w:rsidRPr="00C9045A" w:rsidRDefault="00A62DCF" w:rsidP="00A62DCF">
      <w:pPr>
        <w:jc w:val="right"/>
        <w:rPr>
          <w:lang w:val="es-AR"/>
        </w:rPr>
      </w:pPr>
    </w:p>
    <w:p w:rsidR="00A62DCF" w:rsidRPr="00C9045A" w:rsidRDefault="00A62DCF" w:rsidP="00A62DCF">
      <w:pPr>
        <w:jc w:val="both"/>
        <w:rPr>
          <w:b/>
          <w:lang w:val="es-AR"/>
        </w:rPr>
      </w:pPr>
    </w:p>
    <w:p w:rsidR="00A62DCF" w:rsidRPr="00C9045A" w:rsidRDefault="00A62DCF" w:rsidP="00A62DCF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A62DCF" w:rsidRDefault="00A62DCF" w:rsidP="00A62DCF">
      <w:pPr>
        <w:spacing w:line="260" w:lineRule="exact"/>
        <w:ind w:firstLine="851"/>
        <w:jc w:val="both"/>
        <w:rPr>
          <w:bCs/>
          <w:lang w:val="es-ES_tradnl"/>
        </w:rPr>
      </w:pPr>
    </w:p>
    <w:p w:rsidR="00A62DCF" w:rsidRPr="00F56BEA" w:rsidRDefault="00A62DCF" w:rsidP="00A62DCF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Lenguajes Formales y Autómatas </w:t>
      </w:r>
      <w:r w:rsidRPr="00F56BEA">
        <w:rPr>
          <w:bCs/>
          <w:lang w:val="es-ES_tradnl"/>
        </w:rPr>
        <w:t xml:space="preserve">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 xml:space="preserve">º año de las carreras Licenciatura en Ciencias de la Computación, Ingeniería de la Computación e Ingeniería en Sistemas de Información; </w:t>
      </w:r>
      <w:r>
        <w:rPr>
          <w:bCs/>
          <w:lang w:val="es-ES_tradnl"/>
        </w:rPr>
        <w:t>y</w:t>
      </w:r>
    </w:p>
    <w:p w:rsidR="00A62DCF" w:rsidRPr="00C9045A" w:rsidRDefault="00A62DCF" w:rsidP="00A62D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A62DCF" w:rsidRDefault="00A62DCF" w:rsidP="00A62D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A62DCF" w:rsidRPr="00C9045A" w:rsidRDefault="00A62DCF" w:rsidP="00A62D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A62DCF" w:rsidRPr="00C9045A" w:rsidRDefault="00A62DCF" w:rsidP="00A62DCF">
      <w:pPr>
        <w:jc w:val="both"/>
        <w:rPr>
          <w:lang w:val="es-AR"/>
        </w:rPr>
      </w:pPr>
    </w:p>
    <w:p w:rsidR="00A62DCF" w:rsidRPr="00C9045A" w:rsidRDefault="00A62DCF" w:rsidP="00A62DCF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A62DCF" w:rsidRPr="00C9045A" w:rsidRDefault="00A62DCF" w:rsidP="00A62DCF">
      <w:pPr>
        <w:jc w:val="both"/>
        <w:rPr>
          <w:lang w:val="es-AR" w:eastAsia="es-AR"/>
        </w:rPr>
      </w:pPr>
    </w:p>
    <w:p w:rsidR="00A62DCF" w:rsidRPr="00C7282A" w:rsidRDefault="00A62DCF" w:rsidP="00A62DCF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Pr="00C7282A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A62DCF" w:rsidRPr="00C7282A" w:rsidRDefault="00A62DCF" w:rsidP="00A62DCF">
      <w:pPr>
        <w:jc w:val="both"/>
        <w:rPr>
          <w:lang w:val="es-AR" w:eastAsia="es-AR"/>
        </w:rPr>
      </w:pPr>
    </w:p>
    <w:p w:rsidR="00A62DCF" w:rsidRPr="00C7282A" w:rsidRDefault="00A62DCF" w:rsidP="00A62DCF">
      <w:pPr>
        <w:ind w:firstLine="851"/>
        <w:jc w:val="both"/>
        <w:rPr>
          <w:lang w:val="es-AR" w:eastAsia="es-AR"/>
        </w:rPr>
      </w:pPr>
      <w:r w:rsidRPr="00C7282A">
        <w:rPr>
          <w:lang w:val="es-AR" w:eastAsia="es-AR"/>
        </w:rPr>
        <w:t xml:space="preserve">Que la Comisión Ad Hoc designada para analizar los antecedentes de los inscriptos, recomendó la designación del Sr. Facundo </w:t>
      </w:r>
      <w:proofErr w:type="spellStart"/>
      <w:r w:rsidRPr="00C7282A">
        <w:rPr>
          <w:lang w:val="es-AR" w:eastAsia="es-AR"/>
        </w:rPr>
        <w:t>Marin</w:t>
      </w:r>
      <w:proofErr w:type="spellEnd"/>
      <w:r w:rsidRPr="00C7282A">
        <w:rPr>
          <w:lang w:val="es-AR" w:eastAsia="es-AR"/>
        </w:rPr>
        <w:t xml:space="preserve"> para desempeñarse como Ayudante de Docencia de la mencionada materia en el presente cuatrimestre; </w:t>
      </w:r>
    </w:p>
    <w:p w:rsidR="00A62DCF" w:rsidRPr="00C7282A" w:rsidRDefault="00A62DCF" w:rsidP="00A62DCF">
      <w:pPr>
        <w:ind w:firstLine="851"/>
        <w:jc w:val="both"/>
        <w:rPr>
          <w:lang w:val="es-AR"/>
        </w:rPr>
      </w:pPr>
    </w:p>
    <w:p w:rsidR="00A62DCF" w:rsidRPr="002D0216" w:rsidRDefault="00A62DCF" w:rsidP="00A62DC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>
        <w:rPr>
          <w:szCs w:val="20"/>
          <w:lang w:val="es-AR" w:eastAsia="es-ES"/>
        </w:rPr>
        <w:t>Que por resolución CDCIC-223</w:t>
      </w:r>
      <w:r w:rsidRPr="00BE2365">
        <w:rPr>
          <w:szCs w:val="20"/>
          <w:lang w:val="es-AR" w:eastAsia="es-ES"/>
        </w:rPr>
        <w:t>/23 *</w:t>
      </w:r>
      <w:proofErr w:type="spellStart"/>
      <w:r w:rsidRPr="00BE2365"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0475</w:t>
      </w:r>
      <w:r w:rsidRPr="00BE2365">
        <w:rPr>
          <w:szCs w:val="20"/>
          <w:lang w:val="es-AR" w:eastAsia="es-ES"/>
        </w:rPr>
        <w:t>/23 se procedió a efectuar el bloqueo</w:t>
      </w:r>
      <w:r w:rsidRPr="002D0216">
        <w:rPr>
          <w:szCs w:val="20"/>
          <w:lang w:val="es-AR" w:eastAsia="es-ES"/>
        </w:rPr>
        <w:t xml:space="preserve"> </w:t>
      </w:r>
      <w:r w:rsidRPr="002D0216">
        <w:rPr>
          <w:szCs w:val="20"/>
          <w:lang w:val="es-ES_tradnl"/>
        </w:rPr>
        <w:t xml:space="preserve">de un </w:t>
      </w:r>
      <w:r>
        <w:rPr>
          <w:szCs w:val="20"/>
          <w:lang w:val="es-ES_tradnl"/>
        </w:rPr>
        <w:t>cargo de Ayudante de Docencia “B</w:t>
      </w:r>
      <w:r w:rsidRPr="002D0216">
        <w:rPr>
          <w:szCs w:val="20"/>
          <w:lang w:val="es-ES_tradnl"/>
        </w:rPr>
        <w:t>” con dedicación simple (Car</w:t>
      </w:r>
      <w:r>
        <w:rPr>
          <w:szCs w:val="20"/>
          <w:lang w:val="es-ES_tradnl"/>
        </w:rPr>
        <w:t>go de Planta 27023078), vacante por haber sido declarado desierto por Res. CDCIC-211/23 el correspondiente llamado a concurso</w:t>
      </w:r>
      <w:r w:rsidRPr="002D0216">
        <w:rPr>
          <w:snapToGrid w:val="0"/>
          <w:color w:val="000000"/>
          <w:sz w:val="20"/>
          <w:lang w:val="es-AR" w:eastAsia="es-ES"/>
        </w:rPr>
        <w:t>;</w:t>
      </w:r>
    </w:p>
    <w:p w:rsidR="00A62DCF" w:rsidRDefault="00A62DCF" w:rsidP="00A62DCF">
      <w:pPr>
        <w:ind w:firstLine="851"/>
        <w:jc w:val="both"/>
        <w:rPr>
          <w:szCs w:val="20"/>
          <w:lang w:val="es-AR" w:eastAsia="es-ES"/>
        </w:rPr>
      </w:pPr>
    </w:p>
    <w:p w:rsidR="00A62DCF" w:rsidRPr="002D0216" w:rsidRDefault="00A62DCF" w:rsidP="00A62DC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BE2365">
        <w:rPr>
          <w:szCs w:val="20"/>
          <w:lang w:val="es-AR" w:eastAsia="es-ES"/>
        </w:rPr>
        <w:t>Que por resolución CDCIC-266/23 *</w:t>
      </w:r>
      <w:proofErr w:type="spellStart"/>
      <w:r w:rsidRPr="00BE2365">
        <w:rPr>
          <w:szCs w:val="20"/>
          <w:lang w:val="es-AR" w:eastAsia="es-ES"/>
        </w:rPr>
        <w:t>Expte</w:t>
      </w:r>
      <w:proofErr w:type="spellEnd"/>
      <w:r w:rsidRPr="00BE2365">
        <w:rPr>
          <w:szCs w:val="20"/>
          <w:lang w:val="es-AR" w:eastAsia="es-ES"/>
        </w:rPr>
        <w:t>. 2762/23 se procedió a efectuar el bloqueo</w:t>
      </w:r>
      <w:r w:rsidRPr="002D0216">
        <w:rPr>
          <w:szCs w:val="20"/>
          <w:lang w:val="es-AR" w:eastAsia="es-ES"/>
        </w:rPr>
        <w:t xml:space="preserve"> </w:t>
      </w:r>
      <w:r w:rsidRPr="002D0216">
        <w:rPr>
          <w:szCs w:val="20"/>
          <w:lang w:val="es-ES_tradnl"/>
        </w:rPr>
        <w:t xml:space="preserve">de un </w:t>
      </w:r>
      <w:r>
        <w:rPr>
          <w:szCs w:val="20"/>
          <w:lang w:val="es-ES_tradnl"/>
        </w:rPr>
        <w:t>cargo de Ayudante de Docencia “B</w:t>
      </w:r>
      <w:r w:rsidRPr="002D0216">
        <w:rPr>
          <w:szCs w:val="20"/>
          <w:lang w:val="es-ES_tradnl"/>
        </w:rPr>
        <w:t>” con dedicación simple (Car</w:t>
      </w:r>
      <w:r>
        <w:rPr>
          <w:szCs w:val="20"/>
          <w:lang w:val="es-ES_tradnl"/>
        </w:rPr>
        <w:t>go de Planta 27022083), vacante por renuncia de la Srta. C. Siracusa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5307</w:t>
      </w:r>
      <w:r w:rsidRPr="002D0216">
        <w:rPr>
          <w:snapToGrid w:val="0"/>
          <w:color w:val="000000"/>
          <w:sz w:val="20"/>
          <w:lang w:val="es-AR" w:eastAsia="es-ES"/>
        </w:rPr>
        <w:t>);</w:t>
      </w:r>
    </w:p>
    <w:p w:rsidR="00A62DCF" w:rsidRPr="00C9045A" w:rsidRDefault="00A62DCF" w:rsidP="00A62DCF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A62DCF" w:rsidRPr="00C9045A" w:rsidRDefault="00A62DCF" w:rsidP="00A62DCF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extraordinaria de fecha 03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A62DCF" w:rsidRPr="00C9045A" w:rsidRDefault="00A62DCF" w:rsidP="00A62D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A62DCF" w:rsidRPr="00C9045A" w:rsidRDefault="00A62DCF" w:rsidP="00A62D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A62DCF" w:rsidRPr="00C9045A" w:rsidRDefault="00A62DCF" w:rsidP="00A62D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A62DCF" w:rsidRDefault="00A62DCF" w:rsidP="00A62D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A62DCF" w:rsidRPr="00C9045A" w:rsidRDefault="00A62DCF" w:rsidP="00A62D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A62DCF" w:rsidRPr="00C9045A" w:rsidRDefault="00A62DCF" w:rsidP="00A62D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A62DCF" w:rsidRPr="00C9045A" w:rsidRDefault="00A62DCF" w:rsidP="00A62DCF">
      <w:pPr>
        <w:spacing w:before="40" w:after="40"/>
        <w:jc w:val="both"/>
        <w:rPr>
          <w:b/>
          <w:snapToGrid w:val="0"/>
          <w:lang w:val="es-AR" w:eastAsia="es-ES"/>
        </w:rPr>
      </w:pPr>
    </w:p>
    <w:p w:rsidR="00A62DCF" w:rsidRDefault="00A62DCF" w:rsidP="00A62DCF">
      <w:pPr>
        <w:jc w:val="both"/>
        <w:rPr>
          <w:b/>
          <w:snapToGrid w:val="0"/>
          <w:lang w:val="es-AR" w:eastAsia="es-ES"/>
        </w:rPr>
      </w:pPr>
    </w:p>
    <w:p w:rsidR="00A62DCF" w:rsidRPr="00C9045A" w:rsidRDefault="00A62DCF" w:rsidP="00A62DC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41/23</w:t>
      </w:r>
    </w:p>
    <w:p w:rsidR="00A62DCF" w:rsidRDefault="00A62DCF" w:rsidP="00A62DCF">
      <w:pPr>
        <w:jc w:val="both"/>
        <w:rPr>
          <w:b/>
          <w:snapToGrid w:val="0"/>
          <w:lang w:val="es-AR" w:eastAsia="es-ES"/>
        </w:rPr>
      </w:pPr>
    </w:p>
    <w:p w:rsidR="00A62DCF" w:rsidRPr="00C9045A" w:rsidRDefault="00A62DCF" w:rsidP="00A62DCF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Facundo Gastón MARIN</w:t>
      </w:r>
      <w:r>
        <w:rPr>
          <w:b/>
          <w:lang w:val="es-AR" w:eastAsia="es-ES"/>
        </w:rPr>
        <w:t xml:space="preserve"> 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6102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>
        <w:rPr>
          <w:snapToGrid w:val="0"/>
          <w:lang w:val="es-AR" w:eastAsia="es-ES"/>
        </w:rPr>
        <w:t>ciones de Auxiliar de Docencia,</w:t>
      </w:r>
      <w:r w:rsidRPr="00C9045A">
        <w:rPr>
          <w:snapToGrid w:val="0"/>
          <w:lang w:val="es-AR" w:eastAsia="es-ES"/>
        </w:rPr>
        <w:t xml:space="preserve">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I, Disciplina: </w:t>
      </w:r>
      <w:r>
        <w:rPr>
          <w:bCs/>
          <w:snapToGrid w:val="0"/>
          <w:lang w:val="es-AR" w:eastAsia="es-ES"/>
        </w:rPr>
        <w:t>Teoría de Ciencias de la Computación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Lenguajes Formales y Autómatas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791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>l 14 de agosto y hasta el 01 de diciembre de 2023</w:t>
      </w:r>
      <w:r w:rsidRPr="00C9045A">
        <w:rPr>
          <w:snapToGrid w:val="0"/>
          <w:lang w:val="es-AR" w:eastAsia="es-ES"/>
        </w:rPr>
        <w:t>.-</w:t>
      </w:r>
    </w:p>
    <w:p w:rsidR="00A62DCF" w:rsidRDefault="00A62DCF" w:rsidP="00A62DCF">
      <w:pPr>
        <w:tabs>
          <w:tab w:val="left" w:pos="5670"/>
        </w:tabs>
        <w:jc w:val="both"/>
        <w:rPr>
          <w:b/>
          <w:lang w:val="es-AR"/>
        </w:rPr>
      </w:pPr>
    </w:p>
    <w:p w:rsidR="00A62DCF" w:rsidRPr="00C9045A" w:rsidRDefault="00A62DCF" w:rsidP="00A62DCF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 xml:space="preserve">Por la prestación de sus servicios el docente percibirá una remuneración equivalente a un </w:t>
      </w:r>
      <w:r>
        <w:rPr>
          <w:lang w:val="es-AR"/>
        </w:rPr>
        <w:t>cargo de Ayudante de Docencia “A</w:t>
      </w:r>
      <w:r w:rsidRPr="00C9045A">
        <w:rPr>
          <w:lang w:val="es-AR"/>
        </w:rPr>
        <w:t>”</w:t>
      </w:r>
      <w:r>
        <w:rPr>
          <w:lang w:val="es-AR"/>
        </w:rPr>
        <w:t xml:space="preserve"> con dedicación simple</w:t>
      </w:r>
      <w:r w:rsidRPr="00C9045A">
        <w:rPr>
          <w:lang w:val="es-AR"/>
        </w:rPr>
        <w:t>.-</w:t>
      </w:r>
    </w:p>
    <w:p w:rsidR="00A62DCF" w:rsidRPr="00C9045A" w:rsidRDefault="00A62DCF" w:rsidP="00A62DCF">
      <w:pPr>
        <w:jc w:val="both"/>
        <w:rPr>
          <w:b/>
          <w:lang w:val="es-AR" w:eastAsia="es-ES"/>
        </w:rPr>
      </w:pPr>
    </w:p>
    <w:p w:rsidR="00A62DCF" w:rsidRPr="00332CBE" w:rsidRDefault="00A62DCF" w:rsidP="00A62DCF">
      <w:pPr>
        <w:jc w:val="both"/>
        <w:rPr>
          <w:lang w:val="es-AR" w:eastAsia="es-ES"/>
        </w:rPr>
      </w:pPr>
      <w:r w:rsidRPr="00332CBE">
        <w:rPr>
          <w:b/>
          <w:lang w:val="es-AR" w:eastAsia="es-ES"/>
        </w:rPr>
        <w:t>ARTICULO 3</w:t>
      </w:r>
      <w:r w:rsidRPr="00332CBE">
        <w:rPr>
          <w:b/>
          <w:lang w:val="es-ES" w:eastAsia="es-ES"/>
        </w:rPr>
        <w:sym w:font="Symbol" w:char="F0B0"/>
      </w:r>
      <w:r w:rsidRPr="00332CBE">
        <w:rPr>
          <w:b/>
          <w:lang w:val="es-AR" w:eastAsia="es-ES"/>
        </w:rPr>
        <w:t>:</w:t>
      </w:r>
      <w:r w:rsidRPr="00332CBE">
        <w:rPr>
          <w:lang w:val="es-AR" w:eastAsia="es-ES"/>
        </w:rPr>
        <w:t xml:space="preserve"> La financiación de la contratación mencionada será erogada utilizando los fondos emergentes del bloqueo de un </w:t>
      </w:r>
      <w:r>
        <w:rPr>
          <w:lang w:val="es-AR" w:eastAsia="es-ES"/>
        </w:rPr>
        <w:t>cargo de Ayudante de Docencia “B</w:t>
      </w:r>
      <w:r w:rsidRPr="00332CBE">
        <w:rPr>
          <w:lang w:val="es-AR" w:eastAsia="es-ES"/>
        </w:rPr>
        <w:t xml:space="preserve">”  (Cargo de Planta </w:t>
      </w:r>
      <w:r>
        <w:rPr>
          <w:snapToGrid w:val="0"/>
          <w:color w:val="000000"/>
          <w:lang w:val="es-ES_tradnl" w:eastAsia="es-ES"/>
        </w:rPr>
        <w:t>27023078</w:t>
      </w:r>
      <w:r w:rsidRPr="00BE2365">
        <w:rPr>
          <w:lang w:val="es-ES_tradnl" w:eastAsia="es-ES"/>
        </w:rPr>
        <w:t xml:space="preserve">), </w:t>
      </w:r>
      <w:r w:rsidRPr="00BE2365">
        <w:rPr>
          <w:lang w:val="es-AR" w:eastAsia="es-ES"/>
        </w:rPr>
        <w:t>ef</w:t>
      </w:r>
      <w:r>
        <w:rPr>
          <w:lang w:val="es-AR" w:eastAsia="es-ES"/>
        </w:rPr>
        <w:t>ectuado por resolución CDCIC-223</w:t>
      </w:r>
      <w:r w:rsidRPr="00BE2365">
        <w:rPr>
          <w:lang w:val="es-AR" w:eastAsia="es-ES"/>
        </w:rPr>
        <w:t>/23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0475</w:t>
      </w:r>
      <w:r w:rsidRPr="00BE2365">
        <w:rPr>
          <w:lang w:val="es-AR" w:eastAsia="es-ES"/>
        </w:rPr>
        <w:t>/23</w:t>
      </w:r>
      <w:r>
        <w:rPr>
          <w:lang w:val="es-AR" w:eastAsia="es-ES"/>
        </w:rPr>
        <w:t xml:space="preserve"> hasta agotar su saldo y del bloqueo de un cargo de Ayudante de Docencia “B” (Cargo de Planta 27022083) efectuado por resolución CDCIC-266/23*</w:t>
      </w:r>
      <w:proofErr w:type="spellStart"/>
      <w:r>
        <w:rPr>
          <w:lang w:val="es-AR" w:eastAsia="es-ES"/>
        </w:rPr>
        <w:t>Expe</w:t>
      </w:r>
      <w:proofErr w:type="spellEnd"/>
      <w:r>
        <w:rPr>
          <w:lang w:val="es-AR" w:eastAsia="es-ES"/>
        </w:rPr>
        <w:t>. 2762/23</w:t>
      </w:r>
      <w:r w:rsidRPr="00BE2365">
        <w:rPr>
          <w:lang w:val="es-AR" w:eastAsia="es-ES"/>
        </w:rPr>
        <w:t>.-</w:t>
      </w:r>
    </w:p>
    <w:p w:rsidR="00A62DCF" w:rsidRPr="00332CBE" w:rsidRDefault="00A62DCF" w:rsidP="00A62DC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62DCF" w:rsidRPr="00332CBE" w:rsidRDefault="00A62DCF" w:rsidP="00A62DCF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332CBE">
        <w:rPr>
          <w:b/>
          <w:lang w:val="es-ES" w:eastAsia="es-ES"/>
        </w:rPr>
        <w:t>ARTICULO 4</w:t>
      </w:r>
      <w:r w:rsidRPr="00332CBE">
        <w:rPr>
          <w:b/>
          <w:lang w:val="es-ES" w:eastAsia="es-ES"/>
        </w:rPr>
        <w:sym w:font="Symbol" w:char="F0B0"/>
      </w:r>
      <w:r w:rsidRPr="00332CBE">
        <w:rPr>
          <w:b/>
          <w:lang w:val="es-ES" w:eastAsia="es-ES"/>
        </w:rPr>
        <w:t>:</w:t>
      </w:r>
      <w:r w:rsidRPr="00332CBE">
        <w:rPr>
          <w:lang w:val="es-ES" w:eastAsia="es-ES"/>
        </w:rPr>
        <w:t xml:space="preserve"> </w:t>
      </w:r>
      <w:r w:rsidRPr="00332CB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:rsidR="00A62DCF" w:rsidRPr="00332CBE" w:rsidRDefault="00A62DCF" w:rsidP="00A62DCF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A62DCF" w:rsidRPr="00AA0448" w:rsidRDefault="00A62DCF" w:rsidP="00A62DCF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147A" w:rsidRDefault="00ED147A">
      <w:r>
        <w:separator/>
      </w:r>
    </w:p>
  </w:endnote>
  <w:endnote w:type="continuationSeparator" w:id="0">
    <w:p w:rsidR="00ED147A" w:rsidRDefault="00ED14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147A" w:rsidRDefault="00ED147A">
      <w:r>
        <w:separator/>
      </w:r>
    </w:p>
  </w:footnote>
  <w:footnote w:type="continuationSeparator" w:id="0">
    <w:p w:rsidR="00ED147A" w:rsidRDefault="00ED14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62DC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147A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183D2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371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06T11:18:00Z</dcterms:created>
  <dcterms:modified xsi:type="dcterms:W3CDTF">2023-09-06T11:18:00Z</dcterms:modified>
</cp:coreProperties>
</file>